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m</w:t>
      </w:r>
      <w:r>
        <w:t xml:space="preserve"> </w:t>
      </w:r>
      <w:r>
        <w:t xml:space="preserve">Phong</w:t>
      </w:r>
      <w:r>
        <w:t xml:space="preserve"> </w:t>
      </w:r>
      <w:r>
        <w:t xml:space="preserve">Ngọc</w:t>
      </w:r>
      <w:r>
        <w:t xml:space="preserve"> </w:t>
      </w:r>
      <w:r>
        <w:t xml:space="preserve">Lộ</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kim-phong-ngọc-lộ"/>
      <w:bookmarkEnd w:id="21"/>
      <w:r>
        <w:t xml:space="preserve">Kim Phong Ngọc Lộ</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or: Den ShìThể loại: Cổ đại ABO, mỹ mạo nói lắp Vương gia Alpha × ngọt ngào ngoan ngoãn thế gia thiếu gia Omega, HEĐộ dài: 22 chươngNhân vật chính: Lý Vân Tễ, Từ Bảo ChươngTên gốc: 金风玉露Câu chuyện kể về một sự cố của một vương gia nói lắp muốn “trâu già gặm cỏ non” mà không dám ra tay.</w:t>
            </w:r>
            <w:r>
              <w:br w:type="textWrapping"/>
            </w:r>
          </w:p>
        </w:tc>
      </w:tr>
    </w:tbl>
    <w:p>
      <w:pPr>
        <w:pStyle w:val="Compact"/>
      </w:pPr>
      <w:r>
        <w:br w:type="textWrapping"/>
      </w:r>
      <w:r>
        <w:br w:type="textWrapping"/>
      </w:r>
      <w:r>
        <w:rPr>
          <w:i/>
        </w:rPr>
        <w:t xml:space="preserve">Đọc và tải ebook truyện tại: http://truyenclub.com/kim-phong-ngoc-lo</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Trước khi vào truyện mình nói sơ qua vài khái niệm cho mọi người biết nha.</w:t>
      </w:r>
    </w:p>
    <w:p>
      <w:pPr>
        <w:pStyle w:val="BodyText"/>
      </w:pPr>
      <w:r>
        <w:t xml:space="preserve">Tiết giả = Alpha</w:t>
      </w:r>
    </w:p>
    <w:p>
      <w:pPr>
        <w:pStyle w:val="BodyText"/>
      </w:pPr>
      <w:r>
        <w:t xml:space="preserve">Khào tử = Omega</w:t>
      </w:r>
    </w:p>
    <w:p>
      <w:pPr>
        <w:pStyle w:val="BodyText"/>
      </w:pPr>
      <w:r>
        <w:t xml:space="preserve">Triều kỳ = Kỳ phát tình</w:t>
      </w:r>
    </w:p>
    <w:p>
      <w:pPr>
        <w:pStyle w:val="BodyText"/>
      </w:pPr>
      <w:r>
        <w:t xml:space="preserve">Trước mắt vậy thôi có gì bổ sung sau nhe ❤</w:t>
      </w:r>
    </w:p>
    <w:p>
      <w:pPr>
        <w:pStyle w:val="BodyText"/>
      </w:pPr>
      <w:r>
        <w:t xml:space="preserve">***</w:t>
      </w:r>
    </w:p>
    <w:p>
      <w:pPr>
        <w:pStyle w:val="BodyText"/>
      </w:pPr>
      <w:r>
        <w:t xml:space="preserve">Xuân hoa tháng ba, chính là thời tiết tốt nhất trong năm, Ngụy vương Lý Vân Tễ phụng chiếu vào kinh.</w:t>
      </w:r>
    </w:p>
    <w:p>
      <w:pPr>
        <w:pStyle w:val="BodyText"/>
      </w:pPr>
      <w:r>
        <w:t xml:space="preserve">Nói đến vị Ngụy vương này, cha là anh em cùng mẹ với tiên đế, năm đó Hoàng thái hậu từng năn nỉ tiên đế cắt bốn quận quanh Hoài Thủy cho lão Ngụy vương, bởi vậy Ngụy vương liền đời đời sở hữu vùng bảo địa giàu có bậc nhất phương nam. Sau khi lão Ngụy vương quy thiên, Ngụy vương hiện thời chính là đường huynh đệ (em họ) của đương kim Thánh thượng, tình cảm quân thần lại càng sâu sắc hơn so với các phiên vương khác, ngày lễ ngày tết gia thưởng lễ trọng chưa bao giờ quên Ngụy vương hắn. Bây giờ Ngụy vương phụng chỉ vào cung, mọi người theo bản năng đều nghĩ vị Ngụy vương này nhất định đã hơn năm mươi tuổi, bụng phải phệ, bộ dạng hưởng thụ quá mức.</w:t>
      </w:r>
    </w:p>
    <w:p>
      <w:pPr>
        <w:pStyle w:val="BodyText"/>
      </w:pPr>
      <w:r>
        <w:t xml:space="preserve">Ngày hôm đó Lý Vân Tễ mới vừa diện thánh xong, bước ra khỏi Thừa Càn cung. Tiểu thái giám canh cửa lặng lẽ nhìn theo, hãy nhìn tấm lưng cao to kia, ngọc quan áo mãng bào, nghiễm nhiên là một vị nam tử trẻ tuổi khí vũ hiên ngang khí chất bất phàm, so với mấy lời đồn “Mãn não phì tràng”, “Tâm khoan thể bàn”* quả thực là một trời một vực.</w:t>
      </w:r>
    </w:p>
    <w:p>
      <w:pPr>
        <w:pStyle w:val="BodyText"/>
      </w:pPr>
      <w:r>
        <w:t xml:space="preserve">* Ruột dồn lên não, lòng thoải mái thân thể béo mập.</w:t>
      </w:r>
    </w:p>
    <w:p>
      <w:pPr>
        <w:pStyle w:val="BodyText"/>
      </w:pPr>
      <w:r>
        <w:t xml:space="preserve">Tiểu cung nhân không khỏi lắm miệng hỏi han, liền rước lấy sự cười nhạo của các thái giám hầu hạ đã lâu, nói, “Ngụy vương điện hạ chính là đệ đệ nhỏ tuổi nhất của đương kim Thánh thượng, thường gọi là Thập Cửu Gia, lúc vào cung năm Ninh Võ thứ tư còn được Thái hậu ôm trên gối. Năm nay Ngụy vương mới hai tám, so với Thái tử điện hạ chỉ hơn hai tuổi, trong mắt thánh thượng như đệ như con.”</w:t>
      </w:r>
    </w:p>
    <w:p>
      <w:pPr>
        <w:pStyle w:val="BodyText"/>
      </w:pPr>
      <w:r>
        <w:t xml:space="preserve">Thì ra vị Ngụy vương này tuy bối phận lớn nhưng tuổi ngược lại vẫn tính là trẻ. Năm đó Vương gia cha hắn cũng khá lớn tuổi trong số các hoàng tử, tuy là thúc cháu với đương kim Thánh thượng nhưng lại thân như huynh đệ, vì vậy thiên tử đối với Ngụy vương bây giờ cũng là yêu ai yêu cả đường đi. Còn nữa, Lý Vân Tễ thân là thần tử, nhưng trong số các vị vương gia có thể nói là tài năng xuất chúng, lúc niên thiếu đã từng lĩnh binh hạ địch, bảo vệ biên giới, là nhất phẩm công tước có công trạng thực sự, không phải người thường có khả năng so được.</w:t>
      </w:r>
    </w:p>
    <w:p>
      <w:pPr>
        <w:pStyle w:val="BodyText"/>
      </w:pPr>
      <w:r>
        <w:t xml:space="preserve">Chỉ có điều…</w:t>
      </w:r>
    </w:p>
    <w:p>
      <w:pPr>
        <w:pStyle w:val="BodyText"/>
      </w:pPr>
      <w:r>
        <w:t xml:space="preserve">Bên trong Ngự hoa viên, trăm hoa đua nở, xuân ý dạt dào, liền thấy vị Ngụy vương trẻ tuổi kia chắp tay chậm rãi đi tới. Con cháu hoàng thất Lý thị phần lớn trưởng thành đều cương nghị tuấn lãng, Ngụy vương thừa kế đôi mày kiếm mắt sao của Lý thị, đường nét dung mạo lại có vẻ thanh tú sâu sắc lạ kỳ. Đoán là vì bối phận lớn nên tính tình Lý Vân Tễ có chút thành thục nội liễm không phù hợp với lứa tuổi, Thánh thượng còn từng nói về Thập Cửu Gia “Văn tĩnh trầm liễm, kham đắc đại dụng.*” Nhưng mà bốn chữ đầu chỉ là nói dễ nghe mà thôi.</w:t>
      </w:r>
    </w:p>
    <w:p>
      <w:pPr>
        <w:pStyle w:val="BodyText"/>
      </w:pPr>
      <w:r>
        <w:t xml:space="preserve">* Điền đạm ít nói, chịu được trọng dụng.</w:t>
      </w:r>
    </w:p>
    <w:p>
      <w:pPr>
        <w:pStyle w:val="BodyText"/>
      </w:pPr>
      <w:r>
        <w:t xml:space="preserve">Nói đúng ra cũng không phải tự Lý Vân Tễ muốn mình văn tĩnh, sự thật là bởi vì hắn không thể không văn tĩnh. Đây là do, Ngụy vương tuổi trẻ tài cao của chúng ta có một chứng bệnh ít người biết tới —</w:t>
      </w:r>
    </w:p>
    <w:p>
      <w:pPr>
        <w:pStyle w:val="BodyText"/>
      </w:pPr>
      <w:r>
        <w:t xml:space="preserve">Lúc này thái giám tổng quản lại gần, vái chào Ngụy vương nói, “Vương gia, Hiền phi nương nương đang đợi ở Bách Hoa đình, nô tài phụng lệnh Kim thượng, xin dẫn đường cho Vương gia.”</w:t>
      </w:r>
    </w:p>
    <w:p>
      <w:pPr>
        <w:pStyle w:val="BodyText"/>
      </w:pPr>
      <w:r>
        <w:t xml:space="preserve">“Ừm.” Lý Vân Tễ chỉ gật đầu một cái.</w:t>
      </w:r>
    </w:p>
    <w:p>
      <w:pPr>
        <w:pStyle w:val="BodyText"/>
      </w:pPr>
      <w:r>
        <w:t xml:space="preserve">Sắc mặt tổng quản vẫn như cũ, khom lưng nói, “Mời Vương gia.”</w:t>
      </w:r>
    </w:p>
    <w:p>
      <w:pPr>
        <w:pStyle w:val="BodyText"/>
      </w:pPr>
      <w:r>
        <w:t xml:space="preserve">Dọc theo đường đi, Vương gia không nói một chữ nửa câu nào, có thể ví như im lặng là vàng, thái giám tổng quản cũng vô cùng thức thời, không hàn huyên dư thừa, cũng chẳng hề chuyện phiếm thấy sang bắt quàng làm họ.</w:t>
      </w:r>
    </w:p>
    <w:p>
      <w:pPr>
        <w:pStyle w:val="BodyText"/>
      </w:pPr>
      <w:r>
        <w:t xml:space="preserve">Thì ra các lão nhân bên trong nội cung này cũng biết, Ngụy vương Lý Vân Tễ từ nhỏ đã có tật cà lăm. Lúc đó mọi người đều chỉ cho là con nít nói chuyện không lưu loát, ai ngờ mãi cho tới khi Thập Cửu Gia tròn năm tuổi, cháu gái một khoa môi múa mép, miệng phun hàng loạt, chỉ có tiểu Thập Cửu là nói chuyện ấp a ấp úng.</w:t>
      </w:r>
    </w:p>
    <w:p>
      <w:pPr>
        <w:pStyle w:val="BodyText"/>
      </w:pPr>
      <w:r>
        <w:t xml:space="preserve">Sau khi biết tin lão Vương phi thiếu chút nữa đã ngất đi, nàng gần năm mươi tuổi mới sinh được một người con trai, đương nhiên yêu thương đến tận xương tủy, vì thế liền tìm kiếm danh y khắp thiên hạ, nào ngờ trị liệu nửa năm một năm mà bệnh tình vẫn không có nửa phần chuyển biến tốt đẹp. Lão Vương phi lấy nước mắt rửa mặt cả ngày, ôm Thập Cửu Gia than thở “Đứa con số khổ”, Thập Cửu Gia còn an ủi ngược lại mẹ ruột, nhưng mà nặn nửa ngày vẫn lắp bắp nói, “Mẫu, mẫu, mẫu thân đừng, đừng…”</w:t>
      </w:r>
    </w:p>
    <w:p>
      <w:pPr>
        <w:pStyle w:val="BodyText"/>
      </w:pPr>
      <w:r>
        <w:t xml:space="preserve">Lời còn chưa dứt, lão Vương phi đã “A” một tiếng, càng khóc thê thảm hơn.</w:t>
      </w:r>
    </w:p>
    <w:p>
      <w:pPr>
        <w:pStyle w:val="BodyText"/>
      </w:pPr>
      <w:r>
        <w:t xml:space="preserve">Từ đó Lý Vân Tễ liền biết, chính mình bớt nói vẫn tốt hơn. Lâu dần liền dưỡng thành tính tình trầm tĩnh, tính cách ông cụ non.</w:t>
      </w:r>
    </w:p>
    <w:p>
      <w:pPr>
        <w:pStyle w:val="BodyText"/>
      </w:pPr>
      <w:r>
        <w:t xml:space="preserve">Ngoại trừ khuyết điểm này ra thì trên người Ngụy vương vẫn còn thiếu sót chỗ khác. Cứ nhìn hắn bước đi chầm chậm, dù chưa từng cố gắng che giấu, người khác vẫn có thể từ từ nhận ra chân trái vị Ngụy vương này không thuận tiện lắm — này đã là vết thương cũ rất nhiều năm về trước. Năm đó Lý Vân Tễ phụng mệnh lĩnh binh chinh phạt bộ lạc du mục, trong lúc chiến đấu bị chém trúng chân trái, tuy rằng đi đứng vẫn được những cũng để lại chút di chứng, mặc dù việc đi lại không đáng lo nhưng khó có thể linh hoạt như người bình thường.</w:t>
      </w:r>
    </w:p>
    <w:p>
      <w:pPr>
        <w:pStyle w:val="BodyText"/>
      </w:pPr>
      <w:r>
        <w:t xml:space="preserve">Cũng vì vậy cho nên Ngụy vương Lý Vân Tễ tướng mạo đường hoàng có quyền có thế lại thân với thiên tử, thế nhưng đến nay vẫn chưa cưới được vợ. Hắn thừa kế vương vị mười mấy năm, vị trí Vương phi vẫn luôn để trống.</w:t>
      </w:r>
    </w:p>
    <w:p>
      <w:pPr>
        <w:pStyle w:val="BodyText"/>
      </w:pPr>
      <w:r>
        <w:t xml:space="preserve">Đây cũng không phải không có đạo lý. Lý Vân Tễ thân là tiết giả, lại là Vương tước nhất đẳng, từ thân phận mà nói phải chọn một khào tử từ gia tộc thế gia. Nhưng mà số lượng khào tử hiện giờ cực kỳ nhỏ, huống chi còn phải để ý thân phận, bởi vậy không chỉ Lý Vân Tễ, trước mắt trong số vương công quý tộc, tiết giả cưới vợ đều rất muộn, có không ít người đã qua tuổi nhi lập* mà vẫn chưa đón dâu. Mà thôi nhìn tình hình bản thân Ngụy vương, đúng là khó càng thêm khó, dù sao nhìn chung trong kinh thành con cháu quý tộc tuổi trẻ tài cao không phải ít, khào tử xuất thân từ thế gia lại quý giá cực kì, chưa kể nhi nữ còn phải gả tới nơi phương xa của hắn, so sánh giữa Ngụy vương và những người khác, vừa nói lắp, lại vừa què chân, ai cam lòng gả ái nữ yêu dấu của mình cho hắn chứ.</w:t>
      </w:r>
    </w:p>
    <w:p>
      <w:pPr>
        <w:pStyle w:val="BodyText"/>
      </w:pPr>
      <w:r>
        <w:t xml:space="preserve">* 而立 – nhi lập: tuổi 30</w:t>
      </w:r>
    </w:p>
    <w:p>
      <w:pPr>
        <w:pStyle w:val="BodyText"/>
      </w:pPr>
      <w:r>
        <w:t xml:space="preserve">Vừa khéo, Ngụy vương này cũng khá biết mình, nhiều năm qua vẫn luôn khéo léo từ chối hảo ý làm mai của đương kim Thánh thượng dành cho hắn. Nhưng mà hắn thật sự không ngờ rằng, lần này phụng chiếu vào kinh lại là một hồi “Hồng Môn Yến” thiên tử bố trí cho mình.</w:t>
      </w:r>
    </w:p>
    <w:p>
      <w:pPr>
        <w:pStyle w:val="BodyText"/>
      </w:pPr>
      <w:r>
        <w:t xml:space="preserve">Nhớ lại mới rồi trong Thừa Càn cung, Kim thượng nói, “Hiền phi có chọn ra mấy vị nữ sĩ thế gia giúp ngươi, ngươi mau đến gặp mặt đi, cho dù là vừa ý người nào hoàng huynh cũng làm chủ cho ngươi.”</w:t>
      </w:r>
    </w:p>
    <w:p>
      <w:pPr>
        <w:pStyle w:val="BodyText"/>
      </w:pPr>
      <w:r>
        <w:t xml:space="preserve">Tuy nói thế gia luyến tiếc khào tử, thế nhưng nữ nhi đến tuổi trong nhà lại không ít, trăm năm qua cũng có rất nhiều tiết giả không tìm được lương xứng, tình nguyện thú nữ nhi thế gia. Lý Vân Tễ dù thân có khiếm khuyết, nhưng người nguyện ý làm Ngụy Vương phi chỉ cần tìm tỉ mỉ một chút thì vẫn có.</w:t>
      </w:r>
    </w:p>
    <w:p>
      <w:pPr>
        <w:pStyle w:val="BodyText"/>
      </w:pPr>
      <w:r>
        <w:t xml:space="preserve">Ý tốt của Kim thượng, Lý Vân Tễ là người trong cuộc không có đường từ chối, chẳng thể làm gì khác hơn là kiên trì tới cùng, đến nội cung “kết thân” vậy.</w:t>
      </w:r>
    </w:p>
    <w:p>
      <w:pPr>
        <w:pStyle w:val="BodyText"/>
      </w:pPr>
      <w:r>
        <w:t xml:space="preserve">Nếu đã muốn chọn đối tượng cho Ngụy vương, Ngự hoa viên hôm nay đương nhiên náo nhiệt hơn ngày thường nhiều lắm.</w:t>
      </w:r>
    </w:p>
    <w:p>
      <w:pPr>
        <w:pStyle w:val="BodyText"/>
      </w:pPr>
      <w:r>
        <w:t xml:space="preserve">Lý Vân Tễ đi đến nơi liền nhìn thấy các thiếu nữ đang túm năm tụm ba trong vườn. Hiền phi dùng danh nghĩa ngắm hoa, cho mời rất nhiều nữ sĩ vào cung, trong đó chỉ có vài người biết được mục đích hôm nay, còn lại cùng lắm chỉ là gấm thêm hoa mà thôi.</w:t>
      </w:r>
    </w:p>
    <w:p>
      <w:pPr>
        <w:pStyle w:val="BodyText"/>
      </w:pPr>
      <w:r>
        <w:t xml:space="preserve">Thái giám tổng quản dẫn người đền gần Bách Hoa đình, nói, “Nô tài qua đó xin chỉ thị của Hiền phi nương nương, thỉnh Vương gia chờ một chút.”</w:t>
      </w:r>
    </w:p>
    <w:p>
      <w:pPr>
        <w:pStyle w:val="BodyText"/>
      </w:pPr>
      <w:r>
        <w:t xml:space="preserve">Ngụy vương đứng trong vườn, mấy thiếu nữ thấy người sống, mỗi người đều lấy phiến quạt che mặt mình lại, xì xào bàn tán, thầm suy đoán xem vị nam tử cực kỳ dễ nhìn này rốt cuộc là người phương nào, vì sao chưa từng nghe nói tới.</w:t>
      </w:r>
    </w:p>
    <w:p>
      <w:pPr>
        <w:pStyle w:val="BodyText"/>
      </w:pPr>
      <w:r>
        <w:t xml:space="preserve">Thời niên thiếu gương mặt Lý Vân Tễ tựa hài nữ, tuổi tác càng lớn, ngũ quan không hề trở nên thô ráp mà trái lại càng thêm phần khí khái nam nhân, quả thực tuấn mỹ tuyệt luân.</w:t>
      </w:r>
    </w:p>
    <w:p>
      <w:pPr>
        <w:pStyle w:val="BodyText"/>
      </w:pPr>
      <w:r>
        <w:t xml:space="preserve">“Dáng dấp kia, đặt trong kinh thành người đẹp vô số, cũng phải là số một số hai.” Lý Vân Tễ dù sao cũng là võ nhân, nhĩ lực rất tốt, có vài cô nương nghị luận hơi lớn tiếng, hắn liền nghe thấy rõ rõ ràng ràng.</w:t>
      </w:r>
    </w:p>
    <w:p>
      <w:pPr>
        <w:pStyle w:val="BodyText"/>
      </w:pPr>
      <w:r>
        <w:t xml:space="preserve">Lý Vân Tễ niên thiếu đã hành quân, không có kinh nghiệm phong hoa tuyết nguyệt gì, ở trong quân chỉ nói tới trí mưu vũ lực, dù sao đao kiếm cũng không có mắt, lớn lên đẹp như hoa cũng vô dụng, cho dù trong quá khứ hắn từng nghe người khác khen hắn lớn lên dễ nhìn, nhưng cũng chỉ là vài câu khách sáo, vì vậy hôm nay vẫn là lần đầu tiên Ngụy vương nghe thấy người khác nghị luận về tướng mạo của mình.</w:t>
      </w:r>
    </w:p>
    <w:p>
      <w:pPr>
        <w:pStyle w:val="BodyText"/>
      </w:pPr>
      <w:r>
        <w:t xml:space="preserve">Bị đông đảo các thiếu nữ cùng khen, trong lòng Ngụy vương không phải tư vị lâng lâng gì, trái lại chỉ cảm thấy oanh oanh yến yến kia khiến đầu hắn phát đau. Từ nhỏ hắn đã “văn tĩnh” quen rồi, liền chỉ thích yên tĩnh, ghét nhất chính là náo nhiệt.</w:t>
      </w:r>
    </w:p>
    <w:p>
      <w:pPr>
        <w:pStyle w:val="BodyText"/>
      </w:pPr>
      <w:r>
        <w:t xml:space="preserve">Trước mắt một mảng trăm hoa đua sắc, hoa cả mắt, đang lúc Ngụy vương chỉ hận không thể kháng chỉ quay lưng bỏ về, một tiếng kêu trong trẻo đột nhiên vọng đến bên tai.</w:t>
      </w:r>
    </w:p>
    <w:p>
      <w:pPr>
        <w:pStyle w:val="BodyText"/>
      </w:pPr>
      <w:r>
        <w:t xml:space="preserve">So với âm thanh, kỳ thực thứ trước hết Lý Vân Tễ cảm nhận được lại là một mùi hương thoang thoảng bay tới từ trong vườn.</w:t>
      </w:r>
    </w:p>
    <w:p>
      <w:pPr>
        <w:pStyle w:val="BodyText"/>
      </w:pPr>
      <w:r>
        <w:t xml:space="preserve">Mùi thơm kia bất đồng với hương hoa và hương phấn son tràn ngập Ngự hoa viên, là một loại khác, mùi thơm vừa nhẹ vừa nhạt.</w:t>
      </w:r>
    </w:p>
    <w:p>
      <w:pPr>
        <w:pStyle w:val="BodyText"/>
      </w:pPr>
      <w:r>
        <w:t xml:space="preserve">Lý Vân Tễ theo tiếng nhìn sang, liền thấy một thiếu niên cách đó không xa. Thiếu niên kia thoạt nhìn mười bốn, mười lăm tuổi, xinh xắn lanh lợi, dáng dấp lớn lên mi thanh mục tú, môi hồng răng trắng, mặt ngọc toát lên vẻ trẻ con, chợt nhìn lại, thật giống như Tán tài đồng tử bên người Bồ Tát. Y mặc áo màu lục, khoác áo lụa mỏng, đầu cài ngân trâm, vừa nhìn là biết xuất thân con cháu thế gia nhà cao cửa rộng. Chỉ thấy vài thiếu nữ vây quanh y, không hề chú ý nam nữ đại kỵ, lại nhìn vóc người y lần nữa, không khó suy đoán thiếu niên này là một khào tử.</w:t>
      </w:r>
    </w:p>
    <w:p>
      <w:pPr>
        <w:pStyle w:val="BodyText"/>
      </w:pPr>
      <w:r>
        <w:t xml:space="preserve">Tiếng kêu mới rồi là từ một nữ tử váy hồng phát ra, chỉ thấy một chiếc khăn tay nhẹ nhàng bay xuống trên mặt hồ gần bờ.</w:t>
      </w:r>
    </w:p>
    <w:p>
      <w:pPr>
        <w:pStyle w:val="BodyText"/>
      </w:pPr>
      <w:r>
        <w:t xml:space="preserve">Không chờ cung nhân lại đây, thiếu niên lanh lợi kia đã tìm tới một nhánh cây, duỗi dài tay muốn câu chiếc khăn về cho cô nương nọ.</w:t>
      </w:r>
    </w:p>
    <w:p>
      <w:pPr>
        <w:pStyle w:val="BodyText"/>
      </w:pPr>
      <w:r>
        <w:t xml:space="preserve">Nữ tử váy hồng nói, “Viên Nhi, ngươi cẩn thận một chút, nếu không chúng ta gọi thị vệ đến thôi.”</w:t>
      </w:r>
    </w:p>
    <w:p>
      <w:pPr>
        <w:pStyle w:val="BodyText"/>
      </w:pPr>
      <w:r>
        <w:t xml:space="preserve">“Không sao đâu, Tần tỷ tỷ, lập tức được ngay –” thiếu niên trừng mắt nhìn. Hôm nay gió lớn, hồ hoa sen trong cung sâu cực kỳ, tiểu tử này không biết là gan lớn hay vẫn là quá nghịch ngợm, cũng không sợ rơi vào trong hồ.</w:t>
      </w:r>
    </w:p>
    <w:p>
      <w:pPr>
        <w:pStyle w:val="BodyText"/>
      </w:pPr>
      <w:r>
        <w:t xml:space="preserve">Thiếu niên duỗi dài cánh cây, chọc cành cây mấy lần, lúc này gió to đột nhiên quét qua, mắt thấy chiếc khăn tay kia sắp bay đi, thiếu niên hét một tiếng, thân thể không khỏi chúi về phía trước, đoàn người nhìn thấy liền kêu lên sợ hãi. Ngay thời điểm ngàn cân treo sợi tóc này, có một cánh tay sắt vòng qua eo thiếu niên, kéo tiểu tử thiếu chút nữa ngã vào hồ trở về.</w:t>
      </w:r>
    </w:p>
    <w:p>
      <w:pPr>
        <w:pStyle w:val="BodyText"/>
      </w:pPr>
      <w:r>
        <w:t xml:space="preserve">Thiếu niên chỉ ngửi thấy một mùi thơm lạ lùng, lúc giương mắt nhìn, nam nhân đã lui lại một bước từ bên cạnh y.</w:t>
      </w:r>
    </w:p>
    <w:p>
      <w:pPr>
        <w:pStyle w:val="BodyText"/>
      </w:pPr>
      <w:r>
        <w:t xml:space="preserve">Ngụy vương đỡ được người xong liền buông tay ra — không chỉ nam nữ có đại kỵ, tiết khào cũng có trở ngại rất lớn. Cùng lúc đó, hộ vệ phía sau Vương gia đã mang tấm lụa kia tới, dâng vào tay Vương gia. Lý Vân Tễ đưa chiếc khăn ra giao lại cho thiếu niên. Lúc tiếp nhận khăn thiếu niên liền chớp chớp mắt, nhếch miệng vui vẻ nói, “Cảm tạ thúc thúc!”</w:t>
      </w:r>
    </w:p>
    <w:p>
      <w:pPr>
        <w:pStyle w:val="BodyText"/>
      </w:pPr>
      <w:r>
        <w:t xml:space="preserve">Dáng dấp kia linh động đáng yêu, nếu không có chữ “thúc thúc” này thì cũng coi như thập toàn thập mỹ.</w:t>
      </w:r>
    </w:p>
    <w:p>
      <w:pPr>
        <w:pStyle w:val="BodyText"/>
      </w:pPr>
      <w:r>
        <w:t xml:space="preserve">Ngụy vương không biết tại sao, trong lòng vô cớ rụt một phát, trên mặt muốn cười mà không cười nổi, trái lại còn hiện ra thần sắc quái lạ, chỉ “Ừ” một tiếng, không chờ bọn họ hỏi thăm họ tên đã xoay người rời đi.</w:t>
      </w:r>
    </w:p>
    <w:p>
      <w:pPr>
        <w:pStyle w:val="BodyText"/>
      </w:pPr>
      <w:r>
        <w:t xml:space="preserve">Thiếu niên nhìn theo bóng lưng vội vã kia, mặc dù cảm thấy kỳ quái nhưng cũng không đặt trong lòng, quay đầu đem tấm lụa trả về cho chủ cũ, “Tần tỷ tỷ, đây.”</w:t>
      </w:r>
    </w:p>
    <w:p>
      <w:pPr>
        <w:pStyle w:val="BodyText"/>
      </w:pPr>
      <w:r>
        <w:t xml:space="preserve">“Cảm tạ Viên Nhi.” Tần tiểu thư nhận lấy khăn tay, hai mắt cũng không kìm được nhìn chằm chằm nam nhân phía xa, khẽ lẩm bẩm nói, “Ngụy vương này, da mặt thật mỏng…” Đâu chỉ là da mỏng, còn có chút vô lễ, không nói một lời đã vội vã bỏ đi.</w:t>
      </w:r>
    </w:p>
    <w:p>
      <w:pPr>
        <w:pStyle w:val="BodyText"/>
      </w:pPr>
      <w:r>
        <w:t xml:space="preserve">“Thì ra, hắn chính là Ngụy vương?” Thiếu niên kinh ngạc nói, “Ta còn tưởng rằng, Ngụy vương già đến mức có thể làm gia gia ta.”</w:t>
      </w:r>
    </w:p>
    <w:p>
      <w:pPr>
        <w:pStyle w:val="BodyText"/>
      </w:pPr>
      <w:r>
        <w:t xml:space="preserve">Tần tiểu thư “phì phì” nở nụ cười, thiếu niên không biết cũng không kỳ lạ, hôm nay nàng vào cung vì chuyện gì, trong lòng sáng như gương. Mặc dù trước đó đã biết tuổi tác Ngụy vương không lớn lắm, nào ngờ lại còn là thanh niên tuấn kiệt như vậy.</w:t>
      </w:r>
    </w:p>
    <w:p>
      <w:pPr>
        <w:pStyle w:val="BodyText"/>
      </w:pPr>
      <w:r>
        <w:t xml:space="preserve">Thiếu niên nhìn theo người kia, lầu bầu nói, “Vừa rồi mới kêu thúc thúc, coi như tiện nghi cho hắn.”</w:t>
      </w:r>
    </w:p>
    <w:p>
      <w:pPr>
        <w:pStyle w:val="BodyText"/>
      </w:pPr>
      <w:r>
        <w:t xml:space="preserve">Ai ngờ Ngụy vương lại đột ngột khó giải thích được liếc mắt qua nơi này một cái. Thiếu niên vội vàng im miệng, chọc cho nhóm cung nữ cười khanh khách không ngừng. Tần tiểu thư đẩy y một cái, sẵn giọng, “Được rồi, đừng đoán mò nữa, ngươi đi ra lâu như vậy rồi lát nữa Trắc phi của Thái tử sẽ tìm ngươi đó.”</w:t>
      </w:r>
    </w:p>
    <w:p>
      <w:pPr>
        <w:pStyle w:val="BodyText"/>
      </w:pPr>
      <w:r>
        <w:t xml:space="preserve">Trắc phi hiện nay của Thái tử là trưởng nữ của Trấn Bình hầu Từ Trường Phong, như vậy, thiếu niên này hẳn nhiên chính là bảo bối quý giá tiếng tăm lừng lẫy của Từ gia — Từ Bảo Chương.</w:t>
      </w:r>
    </w:p>
    <w:p>
      <w:pPr>
        <w:pStyle w:val="BodyText"/>
      </w:pPr>
      <w:r>
        <w:t xml:space="preserve">×××××××××</w:t>
      </w:r>
    </w:p>
    <w:p>
      <w:pPr>
        <w:pStyle w:val="Compact"/>
      </w:pPr>
      <w:r>
        <w:t xml:space="preserve">Lúc này, Viên Nhi mười bốn tuổi, Vương gia hai mươi tám.</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Ngày hôm đó, Hiền phi bố trí hội ngắm hoa ở Bách Hoa đình, cho mời rất nhiều nữ sĩ vào cung. Bây giờ hậu cung không quá đông đúc, không nói tới Hậu vị, trong Tứ phi vẫn còn hai chỗ trống, số khác cũng chỉ có một vài Tu dung Tiệp dư. Hiền phi nương nương lớn hơn Kim thượng vài tuổi, thời điểm Kim thượng còn là Thái tử đã hầu hạ một bên, tuy không nói ra nhưng vẫn là người được Kim thượng tín nhiệm kính trọng. Từ lúc Tạ phi bị chém vì thực tội, hậu cung liền do Hiền phi trông coi cho đến nay, đã được mười mấy năm.</w:t>
      </w:r>
    </w:p>
    <w:p>
      <w:pPr>
        <w:pStyle w:val="BodyText"/>
      </w:pPr>
      <w:r>
        <w:t xml:space="preserve">Nhìn xem trong Bách Hoa đình, một phụ nhân mặc cung trang ung dung ngồi xuống. Hiền phi làm người hòa nhã không giỏi tranh đấu, từ sau khi chưởng quản hậu cung đến giờ vẫn khiêm tốn đơn giản, mặc dù tuổi tác không nhỏ, giữa hai lông mày lại có một vẻ thong dong điền đạm mà người khác không có. Nàng vừa nhìn thấy Lý Vân Tễ, không chờ hắn mở miệng vấn an đã hô, “Ngụy vương miễn lễ.”</w:t>
      </w:r>
    </w:p>
    <w:p>
      <w:pPr>
        <w:pStyle w:val="BodyText"/>
      </w:pPr>
      <w:r>
        <w:t xml:space="preserve">Khi còn bé Lý Vân Tễ từng theo cha vào cung, thời điểm Thái hậu ôm hắn trên gối, Hiền phi còn ở bên cạnh cầm mứt dỗ hắn. Nương nương nhìn Ngụy vương, trong đầu không khỏi hiện lên vô số chuyện cũ nhiều năm trước, lại càng thêm từ ái nói, “Nhiều năm không gặp, Ngụy vương thật là càng thêm xuất sắc.”</w:t>
      </w:r>
    </w:p>
    <w:p>
      <w:pPr>
        <w:pStyle w:val="BodyText"/>
      </w:pPr>
      <w:r>
        <w:t xml:space="preserve">Lý Vân Tễ cũng có ấn tượng với Hiền phi, gương mặt trước sau như một không khỏi thả lỏng một chút, hiếm thấy mở miệng, “Nương, nương nương… quá khen.” Chỉ nghe hắn xưng liền ba tiếng “nương”, Hiền phi cũng là một trong số ít những người trong cung biết về tật cà lăm của Vương gia, không những không hề bất giác buồn cười mà trái lại càng đau lòng hắn hơn, vội ban cho hắn ngồi.</w:t>
      </w:r>
    </w:p>
    <w:p>
      <w:pPr>
        <w:pStyle w:val="BodyText"/>
      </w:pPr>
      <w:r>
        <w:t xml:space="preserve">Thúc tẩu nhiều năm không gặp, không thể thiếu tán gẫu thêm vài câu. Vì cha mẹ Vương gia đều đã qua đời, Hiền phi chỉ hỏi thăm thân thể hắn có an ổn không, ở kinh thành ăn uống ra sao, theo thông lệ ban thưởng vài thứ xuống. Cuộc đối thoại này phần nhiều là nương nương nói, Ngụy vương gật đầu ứng một tiếng “Ừm”, nhiều nhất cũng chỉ nói một câu “Tạ nương nương.”</w:t>
      </w:r>
    </w:p>
    <w:p>
      <w:pPr>
        <w:pStyle w:val="BodyText"/>
      </w:pPr>
      <w:r>
        <w:t xml:space="preserve">“Hoàng thượng huynh đệ đông đảo, nhưng nói ra trong lòng lo nghĩ nhất chính là người. Hôm qua Hoàng thượng vẫn còn nhắc, bây giờ một mình ngươi hồi kinh, ra kinh có thể trở thành một đôi người.” Còn chưa kể trong số các vị vương gia, Kim thượng có giao tình tốt nhất với lão Ngụy vương, Lý Vân Tễ không chỉ trời sinh có khuyết điểm, còn từng vì bình loạn mà tổn thương một chân, những năm này Kim thượng ban thưởng không ngừng, nhưng bên trong nghĩ ngợi nhiều nhất vẫn là muốn đàm luận cho vị ấu đệ này một mối hôn sự.</w:t>
      </w:r>
    </w:p>
    <w:p>
      <w:pPr>
        <w:pStyle w:val="BodyText"/>
      </w:pPr>
      <w:r>
        <w:t xml:space="preserve">Các tiết giả khác cho dù chưa lập chính thê thì cũng nên có hai, ba phòng thị thiếp rồi, sớm ngày sinh con dưỡng cái, tuy nói đại trượng phu sợ gì không có vợ, không biết Lý Vân Tễ làm sao lại là một muộn tràng tử* trăm năm khó gặp, Kim thượng từng thưởng cho hắn vài nữ tử, nghe đâu đều đưa đến phòng hạ nhân được một thời gian rồi thả ra ngoài phủ lấy chồng, Vương gia còn hùng hồn biếu tặng mấy chục lượng đồ cưới.</w:t>
      </w:r>
    </w:p>
    <w:p>
      <w:pPr>
        <w:pStyle w:val="BodyText"/>
      </w:pPr>
      <w:r>
        <w:t xml:space="preserve">* 闷肠子 – muộn tràng tử (?): người khiến người khác buồn lòng, phiền lòng (?)</w:t>
      </w:r>
    </w:p>
    <w:p>
      <w:pPr>
        <w:pStyle w:val="BodyText"/>
      </w:pPr>
      <w:r>
        <w:t xml:space="preserve">Câu “Vào kinh một người, ra kinh một đôi kia”, đủ có thể suy đoán, Kim thượng đây đã không thể nhịn được nữa. Lý Vân Tễ nghe xong thật không biết nên tạ ơn Thánh thượng long ân, hay là nên cầu Kim thượng tha cho hắn một lần.</w:t>
      </w:r>
    </w:p>
    <w:p>
      <w:pPr>
        <w:pStyle w:val="BodyText"/>
      </w:pPr>
      <w:r>
        <w:t xml:space="preserve">Hiền phi nhớ tới chính sự, không trì hoãn canh giờ nữa, dặn dò một câu xong liền thấy bốn vị nữ tử dáng điệu thướt tha đi vào trong đình. Không thể không nói, ánh mắt của nương nương quả thực độc đáo, bốn vị cô nương này tuổi tác ước chừng trên dưới mười tám, trước tiên bàn xuất thân, mỗi người đều đến từ thế gia, trong nhà đời đời làm quan, bàn tới tính nết, mỗi người đều dịu dàng hiền thục, có tri thức hiểu lễ nghĩa, cuối cùng bàn về tướng mạo, có thể nói là hoàn phì yến sấu, mỗi người một vẻ. Bốn vị thế gia tiểu thư này là do nương nương tuyển chọn tỉ mỉ, trong cả kinh thành cũng không tìm ra nữ tử nào tốt hơn các nàng, bảo đảm Lý Vân Tễ hôm nay nhất định có thể vừa ý một trong số đó.</w:t>
      </w:r>
    </w:p>
    <w:p>
      <w:pPr>
        <w:pStyle w:val="BodyText"/>
      </w:pPr>
      <w:r>
        <w:t xml:space="preserve">Vương gia nhìn bốn thiếu nữ trước mắt, váy hồng chính giữa, chính là vị Tần tiểu thư vừa rơi mất khăn tay ban nãy. Bàn về tư sắc, mặc dù nàng không tính là xinh đẹp nhất trong bốn người, nhưng lại nhìn lanh lợi nhạy bén nhất. Đối diện với tầm mắt Vương gia, Tần tiểu thư dù có chút e lệ nhưng vẫn dịu dàng mím môi nở nụ cười — nếu nàng biết được, Vương gia vừa nhìn thấy nàng liền nghĩ hắn “già” tới mức có thể làm “gia gia” của bốn vị nữ sĩ đây, không biết trong lòng sẽ nghĩ thế nào…</w:t>
      </w:r>
    </w:p>
    <w:p>
      <w:pPr>
        <w:pStyle w:val="BodyText"/>
      </w:pPr>
      <w:r>
        <w:t xml:space="preserve">Tuy nói từ xưa thế gia thông gia không nặng bối phận, nhưng Lý Vân Tễ đọc sách thánh hiền gần ba mươi năm, đối với sự thực mình phải đi gặp nhóm “con cháu” này, trong nội tâm vẫn cảm thấy khá vi diệu.</w:t>
      </w:r>
    </w:p>
    <w:p>
      <w:pPr>
        <w:pStyle w:val="BodyText"/>
      </w:pPr>
      <w:r>
        <w:t xml:space="preserve">Lại nhìn các nàng hàn huyên một phen với Hiền phi, Hiền phi cười dài nói, “Được rồi, đừng đứng đó, đều ngồi xuống đi. Hôm nay chỉ giống như trong nhà, đừng quá gò bó.”</w:t>
      </w:r>
    </w:p>
    <w:p>
      <w:pPr>
        <w:pStyle w:val="BodyText"/>
      </w:pPr>
      <w:r>
        <w:t xml:space="preserve">Cho ngồi xong, cung nhân liền dâng lên điểm tâm và rượu ngon.</w:t>
      </w:r>
    </w:p>
    <w:p>
      <w:pPr>
        <w:pStyle w:val="BodyText"/>
      </w:pPr>
      <w:r>
        <w:t xml:space="preserve">Mấy vị tiểu thư này cũng không phải gối thêu hoa, các nàng đã sớm biết mục đích hôm nay vào cung, trong nhà cũng có đề cập đến một, hai — Ngụy vương là đường đệ Thánh thượng sủng ái nhất, có quân trạng chân thực, cũng không phải kẻ rảnh rỗi ăn no chờ chết, vốn còn tưởng là một hán tử thô bỉ, ai ngờ vị Vương gia này lớn lên lại tuấn mỹ như vậy, tuy nói què chân nhưng đi lại cũng tính là bình thường. Vốn vô ý muốn gả, nay gặp được Ngụy vương rồi liền không khỏi động tâm. Lại nói, chỉ riêng vị trí Ngụy vương phi cũng đã đủ để những băn khoăn của các nàng lay động rồi.</w:t>
      </w:r>
    </w:p>
    <w:p>
      <w:pPr>
        <w:pStyle w:val="BodyText"/>
      </w:pPr>
      <w:r>
        <w:t xml:space="preserve">Người người nảy sinh một phen tính toán trong lòng, vì để Vương gia thấy vừa mắt, đương nhiên phải tìm chút tâm tư. Lúc này một trong số đó liền lên tiếng, “Cần Nhi gần đây mới vừa soạn một tân khúc, cả gan thỉnh nương nương và Vương gia giám thưởng.” Dứt lời liền bảo thị nữ mang một cây đàn tranh tới.</w:t>
      </w:r>
    </w:p>
    <w:p>
      <w:pPr>
        <w:pStyle w:val="BodyText"/>
      </w:pPr>
      <w:r>
        <w:t xml:space="preserve">Một khúc nhạc xong, Hiền phi thỏa mãn gật đầu, “Quả thật là thanh nhĩ duyệt tâm.” Sau đó hỏi Vương gia, “Ngụy vương nghĩ thế nào?”</w:t>
      </w:r>
    </w:p>
    <w:p>
      <w:pPr>
        <w:pStyle w:val="BodyText"/>
      </w:pPr>
      <w:r>
        <w:t xml:space="preserve">Lý Vân Tễ cầm chén rượu, khẽ gật đầu trong ánh mắt giấu giếm mong đợi của thiếu nữ, đáp lại một chữ, “Tốt.”</w:t>
      </w:r>
    </w:p>
    <w:p>
      <w:pPr>
        <w:pStyle w:val="BodyText"/>
      </w:pPr>
      <w:r>
        <w:t xml:space="preserve">Theo sau, một vị Lưu tiểu thư khác liền nói, “Tài đánh đàn của muội muội không bằng tỷ tỷ, gần đây chỉ tập một điệu múa, cũng thỉnh nương nương và Vương gia thưởng thức.”</w:t>
      </w:r>
    </w:p>
    <w:p>
      <w:pPr>
        <w:pStyle w:val="BodyText"/>
      </w:pPr>
      <w:r>
        <w:t xml:space="preserve">Nhất thời các quý nữ thế gia liền tranh nhau dâng nghệ, Bách Hoa đình nghiễm nhiên trăm hoa đua nở, náo nhiệt không thôi.</w:t>
      </w:r>
    </w:p>
    <w:p>
      <w:pPr>
        <w:pStyle w:val="BodyText"/>
      </w:pPr>
      <w:r>
        <w:t xml:space="preserve">Nhưng mà bất kể là ai, không cần biết biểu diễn có bao nhiêu tinh diệu tuyệt luân, Ngụy vương cũng chẳng nhiều lời thêm nửa câu, đều chỉ đáp một tiếng “Tốt”, chân thực không suy suyễn, đối xử bình đẳng. Đảo mắt tới phiên Tần tiểu thư, chỉ thấy nàng chân thành bước ra, nói với Hiền phi và Vương gia, “Lan Nhi tài sơ học thiển, không bì kịp các tỷ tỷ muội muôi, không dám bêu xấu. Bây giờ cảnh xuân vừa vặn, không bằng Vương gia cùng bọn tỷ muội đối thơ với nhau, có được không?”</w:t>
      </w:r>
    </w:p>
    <w:p>
      <w:pPr>
        <w:pStyle w:val="BodyText"/>
      </w:pPr>
      <w:r>
        <w:t xml:space="preserve">Đã hơn nửa ngày Ngụy vương vẫn cứ kiệm lời, bộ dáng thiếu hứng thú, Tần tiểu thư liền nghĩ tới trò vừa rồi. Chỉ có điều, nàng không biết mình đúng là thông minh quá sẽ bị thông minh hại.</w:t>
      </w:r>
    </w:p>
    <w:p>
      <w:pPr>
        <w:pStyle w:val="BodyText"/>
      </w:pPr>
      <w:r>
        <w:t xml:space="preserve">“Chuyện này…” Nụ cười của Hiền phi hơi cứng lại, theo bản năng liếc nhìn Vương gia.</w:t>
      </w:r>
    </w:p>
    <w:p>
      <w:pPr>
        <w:pStyle w:val="BodyText"/>
      </w:pPr>
      <w:r>
        <w:t xml:space="preserve">Việc Lý Vân Tễ là người cà lăm chỉ có người trong nội cung biết được, cũng không truyền ra ngoài, người ngoài chỉ coi như Ngụy vương trầm mặc nội liễm, tâm tư khó dò. Hiền phi e sợ Lý Vân Tễ lúng túng trước mặt mọi người, đang muốn mở miệng từ chối thì nào ngờ Lý Vân Tễ lại từ tốn đáp một tiếng, “Được.”</w:t>
      </w:r>
    </w:p>
    <w:p>
      <w:pPr>
        <w:pStyle w:val="BodyText"/>
      </w:pPr>
      <w:r>
        <w:t xml:space="preserve">Tần tiểu thư vui mừng trong bụng, nói, “Nếu là Lan Nhi đề nghị, liền do Lan Nhi bắt đầu trước thôi.” Xong, liền nghe thiếu nữ ngâm nga xa xôi, “Phong trúc lục trúc, phong phiên lục trúc trúc phiên phong.”</w:t>
      </w:r>
    </w:p>
    <w:p>
      <w:pPr>
        <w:pStyle w:val="BodyText"/>
      </w:pPr>
      <w:r>
        <w:t xml:space="preserve">Mấy nữ tử trong đình suy nghĩ một chút, Vương tiểu thư đáp lời, “Tuyết lý bạch mai, tuyết ánh bạch mai mai ánh tuyết.”</w:t>
      </w:r>
    </w:p>
    <w:p>
      <w:pPr>
        <w:pStyle w:val="BodyText"/>
      </w:pPr>
      <w:r>
        <w:t xml:space="preserve">Mấy người liên tục khen hay, liền đến phiên Vương tiểu thư ra đề. Mọi người thay phiên đối thơ, có đối hợp, có đối rất hay, cuối cùng đến phiên Lưu tiểu thư nhà thừa tướng, nàng cười ngâm vế trên, “Thúy thúy hồng hồng, xứ xứ oanh oanh yến yến.”</w:t>
      </w:r>
    </w:p>
    <w:p>
      <w:pPr>
        <w:pStyle w:val="BodyText"/>
      </w:pPr>
      <w:r>
        <w:t xml:space="preserve">Lúc này các cô nương không biết hiểu ngầm từ đâu, mấy đôi mắt dịu dàng liếc nhìn Ngụy vương. Vương gia nãy giờ vẫn lặng lẽ không nói, người khác không biết nguyên do các loại, chỉ có Hiền phi là âm thầm gấp gáp. Nương nương đang không biết phải giải vây cho Vương gia như thế nào, đã thấy Lý Vân Tễ đặt chén rượu xuống, môi mỏng hé mở, “Hoa…”</w:t>
      </w:r>
    </w:p>
    <w:p>
      <w:pPr>
        <w:pStyle w:val="BodyText"/>
      </w:pPr>
      <w:r>
        <w:t xml:space="preserve">Nhưng vào lúc này, một tiếng cười trộm “Hihi” đột ngột vang lên.</w:t>
      </w:r>
    </w:p>
    <w:p>
      <w:pPr>
        <w:pStyle w:val="BodyText"/>
      </w:pPr>
      <w:r>
        <w:t xml:space="preserve">Thái giám tổng quản trừng mắt, bỗng dưng hét một tiếng, “Ai ở đó!”</w:t>
      </w:r>
    </w:p>
    <w:p>
      <w:pPr>
        <w:pStyle w:val="BodyText"/>
      </w:pPr>
      <w:r>
        <w:t xml:space="preserve">Không đợi thị vệ đến bắt người đã nhìn thấy một cái đầu trong bụi hoa, thiếu niên áo gấm chầm chậm chui ra. Thời điểm thấy rõ vị khách không mời mà đến này, Hiền phi nương nương liền mỉm cười nói, “Bổn cung còn tưởng ai lá gan lớn như vậy, thì ra là Viên Viên.”</w:t>
      </w:r>
    </w:p>
    <w:p>
      <w:pPr>
        <w:pStyle w:val="BodyText"/>
      </w:pPr>
      <w:r>
        <w:t xml:space="preserve">Từ Bảo Chương cũng không khiếp sợ, bị phát hiện rồi liền thoải mái bước vào đình, khéo léo khom người bái kiến cả hai, “Viên Viên kiến quá Hiền phi nương nương.” Rồi chuyển hướng qua Ngụy vương, “Kiến quá Vương gia.”</w:t>
      </w:r>
    </w:p>
    <w:p>
      <w:pPr>
        <w:pStyle w:val="BodyText"/>
      </w:pPr>
      <w:r>
        <w:t xml:space="preserve">Thời điểm thiếu niên bước vào, Lý Vân Tễ lại ngửi thấy mùi hương thoang thoảng kia lần nữa. Trong đình viện đặt đầy bồn hoa, hương hoa nồng nặc, thế nhưng làm sao cũng không che giấu được mùi thơm kỳ diệu này. Bấy giờ Từ Bảo Chương cũng nâng mắt lên, ánh mắt hai người không hẹn mà gặp, Vương gia đột nhiên hoàn hồn, lập tức bật thốt lên, “Dậy, dậy đi.”</w:t>
      </w:r>
    </w:p>
    <w:p>
      <w:pPr>
        <w:pStyle w:val="BodyText"/>
      </w:pPr>
      <w:r>
        <w:t xml:space="preserve">Sau đó, không biết tại sao lại không nhìn nữa, không chỉ gương mặt cứng đờ, môi cũng mím chặt lại.</w:t>
      </w:r>
    </w:p>
    <w:p>
      <w:pPr>
        <w:pStyle w:val="BodyText"/>
      </w:pPr>
      <w:r>
        <w:t xml:space="preserve">Từ Bảo Chương âm thầm nhướn mi, chẳng lẽ, Ngụy vương này… còn đang giận chuyện mình kêu hắn “già” ư?</w:t>
      </w:r>
    </w:p>
    <w:p>
      <w:pPr>
        <w:pStyle w:val="BodyText"/>
      </w:pPr>
      <w:r>
        <w:t xml:space="preserve">“Viên Nhi.” Nghe Hiền phi gọi một tiếng, Từ Bảo Chương liền ngẩng đầu, khuôn mặt tươi cười, “Vâng, nương nương.”</w:t>
      </w:r>
    </w:p>
    <w:p>
      <w:pPr>
        <w:pStyle w:val="BodyText"/>
      </w:pPr>
      <w:r>
        <w:t xml:space="preserve">Hiền phi kéo thiếu niên tới trước mặt, hiền lành dùng khăn tay lau lau đất cát trên mặt y, vẻ mặt buồn cười hỏi, “Nhìn tên tiểu tử ngươi xem, không lo bồi tỷ tỷ của ngươi trong cung, ngược lại chạy tới chỗ bổn cung làm náo loạn.”</w:t>
      </w:r>
    </w:p>
    <w:p>
      <w:pPr>
        <w:pStyle w:val="BodyText"/>
      </w:pPr>
      <w:r>
        <w:t xml:space="preserve">Từ Bảo Chương vội nhấc tay áo lau mặt, chí khí hùng hồn nói, “Lời ấy của nương nương sai rồi, là tỷ tỷ nghe nói nương nương mở hội ngắm hoa trong cung, liền bảo Viên Nhi đến thay tỷ tỷ thỉnh an nương nương.”</w:t>
      </w:r>
    </w:p>
    <w:p>
      <w:pPr>
        <w:pStyle w:val="BodyText"/>
      </w:pPr>
      <w:r>
        <w:t xml:space="preserve">Trắc phi của Thái tử đang mang bầu, nàng và Thái tử thành hôn đã tám năm, đây là đứa bé đầu tiên của hai người. Thái tử bây giờ đã có một trai một gái, đều là do các thị thiếp sinh hạ, bởi vậy Trắc phi rất coi trọng đứa bé trong bụng nàng, luôn luôn ở trong cung dưỡng thai, không dễ dàng bước ra khỏi cửa nửa bước, cũng không thể có mặt ở hội ngắm hoa, trước đó Trắc phi Thái tử đã sai người đến cáo lỗi.</w:t>
      </w:r>
    </w:p>
    <w:p>
      <w:pPr>
        <w:pStyle w:val="BodyText"/>
      </w:pPr>
      <w:r>
        <w:t xml:space="preserve">“Được, được, Viên Nhi của chúng ta là tới thỉnh an, không phải tới gây sự.” Cục nợ bảo bối Từ gia này là nàng nhìn theo từ nhỏ tới lớn, Hiền phi không có con cái, tự nhiên càng sủng ái thiếu niên thông minh này thêm một ít. Nàng bảo Từ Bảo Chương ngồi xuống cạnh mình, liền thấy thiếu niên thanh tú cảm tạ ân huệ, rồi quay đầu vái chào các tiểu thư, nói, “Vừa rồi Viên Viên nghe các tỷ tỷ đối thơ, cảm thấy rất thú vị, không cẩn thận mạo phạm, các tỷ tỷ đừng giận Viên Viên.”</w:t>
      </w:r>
    </w:p>
    <w:p>
      <w:pPr>
        <w:pStyle w:val="BodyText"/>
      </w:pPr>
      <w:r>
        <w:t xml:space="preserve">Nhóm nữ sĩ đều che miệng cười, Hiền phi liền thuận thế nói, “Đã thế, vậy Viên Viên không bằng ngẫm nghĩ xem vế này nên đối làm sao cho tốt.”</w:t>
      </w:r>
    </w:p>
    <w:p>
      <w:pPr>
        <w:pStyle w:val="BodyText"/>
      </w:pPr>
      <w:r>
        <w:t xml:space="preserve">Từ Bảo Chương ngẩng đầu nháy mắt mấy cái, “A?” một tiếng.</w:t>
      </w:r>
    </w:p>
    <w:p>
      <w:pPr>
        <w:pStyle w:val="BodyText"/>
      </w:pPr>
      <w:r>
        <w:t xml:space="preserve">“Cũng sẽ không để Viên Nhi hỗ trợ không công,” Hiền phi liếc mắt nhìn Ngụy vương, nói, “Nếu đứa trẻ này đối được tốt, Vương gia liền thưởng y một thứ, được không?”</w:t>
      </w:r>
    </w:p>
    <w:p>
      <w:pPr>
        <w:pStyle w:val="BodyText"/>
      </w:pPr>
      <w:r>
        <w:t xml:space="preserve">Lý Vân Tễ nhìn thiếu niên một chút, bàn tay siết chặt trong ống tay áo liền thả lỏng ra, chậm rãi gật đầu.</w:t>
      </w:r>
    </w:p>
    <w:p>
      <w:pPr>
        <w:pStyle w:val="BodyText"/>
      </w:pPr>
      <w:r>
        <w:t xml:space="preserve">Nương nương có lệnh, Từ Bảo Chương nào dám không nghe theo, lại nhìn bộ dạng dường như bất đắc dĩ của Vương gia y liền có chút tích cực lên, chắp tay hỏi Tần tiểu thư, “Vậy mời tỷ tỷ đọc lại vế trước một lần.”</w:t>
      </w:r>
    </w:p>
    <w:p>
      <w:pPr>
        <w:pStyle w:val="BodyText"/>
      </w:pPr>
      <w:r>
        <w:t xml:space="preserve">Lưu tiểu thư liền lặp lại, “Thúy thúy hồng hồng, xứ xứ oanh oanh yến yến.”</w:t>
      </w:r>
    </w:p>
    <w:p>
      <w:pPr>
        <w:pStyle w:val="BodyText"/>
      </w:pPr>
      <w:r>
        <w:t xml:space="preserve">“Ừm…” Từ Bảo Chương từ từ thong thả bước vài bước trong đình, ánh mắt cân nhắc cũng theo đó đưa tới đưa lui. Lưu tiểu thư ra đề không khỏi cười nói, “Nếu Từ công tử không nghĩ ra, chi bằng cứ để Vương gia đưa vế đối đi thôi.”</w:t>
      </w:r>
    </w:p>
    <w:p>
      <w:pPr>
        <w:pStyle w:val="BodyText"/>
      </w:pPr>
      <w:r>
        <w:t xml:space="preserve">“Tỷ tỷ an tâm đừng nóng nảy, ta nghĩ ra –” Từ Bảo Chương nhìn hồ nước, đột nhiên linh cơ khẽ động, quay đầu lại khụ một tiếng, ngâm đọc, “Phong phong vũ vũ, niên niên mộ mộ hướng triều!”</w:t>
      </w:r>
    </w:p>
    <w:p>
      <w:pPr>
        <w:pStyle w:val="BodyText"/>
      </w:pPr>
      <w:r>
        <w:t xml:space="preserve">“Niên niên mộ mộ hướng triều…” Thiên kim nhà Thừa tướng lập tức vui vẻ nói, “Hay, tiểu công tử quả thực đối hay.”</w:t>
      </w:r>
    </w:p>
    <w:p>
      <w:pPr>
        <w:pStyle w:val="BodyText"/>
      </w:pPr>
      <w:r>
        <w:t xml:space="preserve">Hiền phi thưởng thức gật gật đầu, quay đầu liền thấy hai mắt Vương gia khóa trên người thiếu niên, bên mép tự nhiên nảy sinh một ý cười nhẹ bẫng.</w:t>
      </w:r>
    </w:p>
    <w:p>
      <w:pPr>
        <w:pStyle w:val="BodyText"/>
      </w:pPr>
      <w:r>
        <w:t xml:space="preserve">Từ Bảo Chương hoàn thành nhiệm vụ, vui mừng hớn hở tới trước mặt Hiền phi và Ngụy vương. Hiền phi liền thay y đòi lễ Vương gia, “Vương gia đã nghĩ ra muốn thưởng thứ tốt gì cho Từ công tử của chúng ta chưa?”</w:t>
      </w:r>
    </w:p>
    <w:p>
      <w:pPr>
        <w:pStyle w:val="BodyText"/>
      </w:pPr>
      <w:r>
        <w:t xml:space="preserve">Vốn chẳng qua là lời nói đùa, Lý Vân Tễ lại nghiêm túc hiếm thấy, đưa tay muốn gọi thiếp thân người hầu lại gần. Từ Bảo Chương vội khoát tay nói, “Một cái nhấc tay mà thôi, nếu là thật muốn thưởng…” Liền thấy hai con ngươi đen lay láy xoay một vòng, thoáng nhìn qua đĩa bánh ngọt bên cạnh Vương gia, lập tức nói, “Chi bằng… thưởng Viên Viên ăn ngon.”</w:t>
      </w:r>
    </w:p>
    <w:p>
      <w:pPr>
        <w:pStyle w:val="BodyText"/>
      </w:pPr>
      <w:r>
        <w:t xml:space="preserve">Trong lòng Hiền phi thầm khen thiếu niên hiểu chuyện, ngoài miệng còn cố ý chế nhạo, “Liền biết ngươi thèm ăn.” Sau đó hỏi Lý Vân Tễ, “Vương gia, ngươi thấy thế nào?”</w:t>
      </w:r>
    </w:p>
    <w:p>
      <w:pPr>
        <w:pStyle w:val="BodyText"/>
      </w:pPr>
      <w:r>
        <w:t xml:space="preserve">Lý Vân Tễ biết thiếu niên xuất thân từ Từ gia kinh thành, muốn cái gì đều không thiếu, rồi lại thấy y cứ nhìn chằm chằm đĩa điểm tâm trên bàn, cũng không biết chính mình bị ma quỷ gì, liền cầm lấy một khối đưa đến trước mặt thiếu niên. Từ Bảo Chương cũng không chê, vui vẻ nhận ăn, không cẩn thận còn nói “Đa tạ thúc –” thình lình đối diện với ánh mắt Lý Vân Tễ, thiếu niên vội vã sửa lời. “– Vương gia”.</w:t>
      </w:r>
    </w:p>
    <w:p>
      <w:pPr>
        <w:pStyle w:val="BodyText"/>
      </w:pPr>
      <w:r>
        <w:t xml:space="preserve">Nhưng mà lúc này đã muộn, Lý Vân Tễ tỉnh lại trong nháy mắt, ý cười vốn chẳng rõ ràng gì biến mất chẳng sót lấy một chút.</w:t>
      </w:r>
    </w:p>
    <w:p>
      <w:pPr>
        <w:pStyle w:val="BodyText"/>
      </w:pPr>
      <w:r>
        <w:t xml:space="preserve">Sau đó mấy người trong đình tiếp tục đàm luận, hòa thuận vui vẻ khiến gương mặt Hiền phi lộ ra vẻ hài lòng, nhóm nữ sĩ liền lần lượt xin cáo lui. Từ Bảo Chương được Hiền phi ban thưởng một mâm điểm tâm, cũng rất vui vẻ trở về tìm tỷ tỷ.</w:t>
      </w:r>
    </w:p>
    <w:p>
      <w:pPr>
        <w:pStyle w:val="BodyText"/>
      </w:pPr>
      <w:r>
        <w:t xml:space="preserve">Những người không liên quan đều rời đi, sân đình thoáng chốc thanh tịnh lại.</w:t>
      </w:r>
    </w:p>
    <w:p>
      <w:pPr>
        <w:pStyle w:val="BodyText"/>
      </w:pPr>
      <w:r>
        <w:t xml:space="preserve">Hiền phi phe phẩy quạt tròn, câu có câu không nói, “Trong bốn người này, Vương cô nương lớn lên xinh đẹp nhất, thoạt nhìn cũng là người dịu dàng hiền thục. Tần nha đầu kia ngược lại khá lanh lợi, chỉ sợ người không đè ép được –” Nàng liếc qua bên cạnh, chỉ thấy trong tay Lý Vân Tễ cầm một khối điểm tâm, ăn cũng không ăn, chỉ nhìn trừng trừng như vậy, chẳng biết đang suy nghĩ điều gì, liền gọi một tiếng, “Ngụy vương.”</w:t>
      </w:r>
    </w:p>
    <w:p>
      <w:pPr>
        <w:pStyle w:val="BodyText"/>
      </w:pPr>
      <w:r>
        <w:t xml:space="preserve">Lý Vân Tễ lấy lại tinh thần, nhìn về phía Hiền phi. Nương nương thân thiết hỏi, “Không biết Vương gia có vừa ý ai không?”</w:t>
      </w:r>
    </w:p>
    <w:p>
      <w:pPr>
        <w:pStyle w:val="BodyText"/>
      </w:pPr>
      <w:r>
        <w:t xml:space="preserve">“Ta –” Đôi môi mỏng mím mím, Lý Vân Tễ thu lại tầm mắt, trầm giọng đáp, “Muốn… muốn ngẫm lại.”</w:t>
      </w:r>
    </w:p>
    <w:p>
      <w:pPr>
        <w:pStyle w:val="Compact"/>
      </w:pPr>
      <w:r>
        <w:t xml:space="preserve">Hiền phi tự nhiên hiểu rõ việc này không thể vội vàng, cũng không nhắc lại nữa, lưu Lý Vân Tễ ngồi thêm một chốc rồi tha cho hắn đứng dậy xin cáo lu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kim-phong-ngoc-l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613e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m Phong Ngọc Lộ</dc:title>
  <dc:creator/>
  <dcterms:created xsi:type="dcterms:W3CDTF">2018-03-07T14:04:23Z</dcterms:created>
  <dcterms:modified xsi:type="dcterms:W3CDTF">2018-03-07T14:04:23Z</dcterms:modified>
</cp:coreProperties>
</file>